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56.jpg" ContentType="image/jpeg"/>
  <Override PartName="/word/media/rId59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о-профилактике-гриппа-орви-и-covid-19"/>
    <w:p>
      <w:pPr>
        <w:pStyle w:val="Heading3"/>
      </w:pPr>
      <w:r>
        <w:t xml:space="preserve">О профилактике гриппа, ОРВИ и COVID-19</w:t>
      </w:r>
    </w:p>
    <w:p>
      <w:pPr>
        <w:pStyle w:val="FirstParagraph"/>
      </w:pPr>
      <w:r>
        <w:t xml:space="preserve">21.12.2022</w:t>
      </w:r>
    </w:p>
    <w:p>
      <w:pPr>
        <w:pStyle w:val="BodyText"/>
      </w:pPr>
      <w:r>
        <w:drawing>
          <wp:inline>
            <wp:extent cx="3429000" cy="24231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Plakat_A3_gripp_0412%20(1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429000" cy="48508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v.mos.ru/www/А3_Осторожно_грипп_041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85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429000" cy="24231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bv.mos.ru/www/Грипп%20заразен%20(1)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572000" cy="649833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bv.mos.ru/www/Плакат_твое_в_твоих_руках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9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429000" cy="485089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bv.mos.ru/www/Поговорим_о_чистоте_дети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85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429000" cy="242316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bv.mos.ru/www/Правила%20здоровья%2065+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429000" cy="485089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u01/sites/bv.mos.ru/www/Простые%20правила_дети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85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75331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mnt/u01/sites/bv.mos.ru/www/РПН_6х3_санщит_выбрали%20copy-0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75331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mnt/u01/sites/bv.mos.ru/www/РПН_6х3_санщит_выбрали%20copy-0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75331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mnt/u01/sites/bv.mos.ru/www/РПН_6х3_санщит_выбрали%20copy-0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75331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mnt/u01/sites/bv.mos.ru/www/РПН_6х3_санщит_выбрали%20copy-04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75331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mnt/u01/sites/bv.mos.ru/www/РПН_6х3_санщит_выбрали%20copy-05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75357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mnt/u01/sites/bv.mos.ru/www/РПН_6х3_санщит-06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75357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mnt/u01/sites/bv.mos.ru/www/РПН_6х3_санщит-07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62">
        <w:r>
          <w:rPr>
            <w:rStyle w:val="Hyperlink"/>
          </w:rPr>
          <w:t xml:space="preserve">http://bv.mos.ru/rospotrebnadzor-informs/detail/11308097.html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hyperlink" Id="rId63" Target="http://bv.mos.ru" TargetMode="External" /><Relationship Type="http://schemas.openxmlformats.org/officeDocument/2006/relationships/hyperlink" Id="rId62" Target="http://bv.mos.ru/rospotrebnadzor-informs/detail/113080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bv.mos.ru" TargetMode="External" /><Relationship Type="http://schemas.openxmlformats.org/officeDocument/2006/relationships/hyperlink" Id="rId62" Target="http://bv.mos.ru/rospotrebnadzor-informs/detail/113080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02:17:45Z</dcterms:created>
  <dcterms:modified xsi:type="dcterms:W3CDTF">2023-09-27T0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